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2CCD2CE2" w:rsidR="001C2DD9" w:rsidRPr="00EE14F9" w:rsidRDefault="00C5131C">
      <w:pPr>
        <w:pStyle w:val="Heading1"/>
        <w:rPr>
          <w:color w:val="auto"/>
        </w:rPr>
      </w:pPr>
      <w:bookmarkStart w:id="0" w:name="X42f8c71e357641fb3f5f9d27ee10dd9370d8c1c"/>
      <w:r w:rsidRPr="00EE14F9">
        <w:rPr>
          <w:color w:val="auto"/>
        </w:rPr>
        <w:t xml:space="preserve">Analisis Kebutuhan Perencanaan Proyek Web: Platform </w:t>
      </w:r>
      <w:r w:rsidR="001528E7">
        <w:rPr>
          <w:color w:val="auto"/>
        </w:rPr>
        <w:t>Toko Sembako</w:t>
      </w:r>
    </w:p>
    <w:p w14:paraId="28434583" w14:textId="77777777" w:rsidR="001C2DD9" w:rsidRPr="00EE14F9" w:rsidRDefault="00C5131C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>1. Ringkasan Eksekutif</w:t>
      </w:r>
    </w:p>
    <w:p w14:paraId="37CE7487" w14:textId="04AF327C" w:rsidR="001C2DD9" w:rsidRPr="00EE14F9" w:rsidRDefault="00C5131C">
      <w:pPr>
        <w:pStyle w:val="Compact"/>
        <w:numPr>
          <w:ilvl w:val="0"/>
          <w:numId w:val="2"/>
        </w:numPr>
      </w:pPr>
      <w:r w:rsidRPr="00EE14F9">
        <w:t xml:space="preserve">Deskripsi: </w:t>
      </w:r>
      <w:r w:rsidR="001528E7" w:rsidRPr="001528E7">
        <w:t>Pengembangan platform toko sembako online untuk memudahkan pembelian kebutuhan pokok.</w:t>
      </w:r>
    </w:p>
    <w:p w14:paraId="065932E4" w14:textId="270CC96C" w:rsidR="001C2DD9" w:rsidRPr="00EE14F9" w:rsidRDefault="00C5131C">
      <w:pPr>
        <w:pStyle w:val="Compact"/>
        <w:numPr>
          <w:ilvl w:val="0"/>
          <w:numId w:val="2"/>
        </w:numPr>
      </w:pPr>
      <w:r w:rsidRPr="00EE14F9">
        <w:t xml:space="preserve">Tujuan: </w:t>
      </w:r>
      <w:r w:rsidR="001528E7" w:rsidRPr="001528E7">
        <w:t>Meningkatkan kemudahan akses pembelian sembako bagi pelanggan.</w:t>
      </w:r>
    </w:p>
    <w:p w14:paraId="2702121F" w14:textId="3D96433F" w:rsidR="001C2DD9" w:rsidRPr="00EE14F9" w:rsidRDefault="00C5131C">
      <w:pPr>
        <w:pStyle w:val="Compact"/>
        <w:numPr>
          <w:ilvl w:val="0"/>
          <w:numId w:val="2"/>
        </w:numPr>
      </w:pPr>
      <w:r w:rsidRPr="00EE14F9">
        <w:t xml:space="preserve">Manfaat: </w:t>
      </w:r>
      <w:r w:rsidR="001528E7" w:rsidRPr="001528E7">
        <w:t>Memperluas jangkauan pasar, meningkatkan efisiensi operasional, dan memberikan kenyamanan bagi pelanggan.</w:t>
      </w:r>
    </w:p>
    <w:p w14:paraId="157DF912" w14:textId="77777777" w:rsidR="001C2DD9" w:rsidRPr="00EE14F9" w:rsidRDefault="00C5131C">
      <w:pPr>
        <w:pStyle w:val="Heading2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>2. Latar Belakang Proyek</w:t>
      </w:r>
    </w:p>
    <w:p w14:paraId="1CC8D7CC" w14:textId="4009BDE4" w:rsidR="001C2DD9" w:rsidRPr="00EE14F9" w:rsidRDefault="00C5131C">
      <w:pPr>
        <w:pStyle w:val="Compact"/>
        <w:numPr>
          <w:ilvl w:val="0"/>
          <w:numId w:val="3"/>
        </w:numPr>
      </w:pPr>
      <w:r w:rsidRPr="00EE14F9">
        <w:t xml:space="preserve">Konteks: </w:t>
      </w:r>
      <w:r w:rsidR="001528E7" w:rsidRPr="001528E7">
        <w:t>Digitalisasi bisnis ritel untuk memenuhi kebutuhan pelanggan modern.</w:t>
      </w:r>
    </w:p>
    <w:p w14:paraId="600B5FAF" w14:textId="5572D059" w:rsidR="001C2DD9" w:rsidRPr="00EE14F9" w:rsidRDefault="00C5131C">
      <w:pPr>
        <w:pStyle w:val="Compact"/>
        <w:numPr>
          <w:ilvl w:val="0"/>
          <w:numId w:val="3"/>
        </w:numPr>
      </w:pPr>
      <w:r w:rsidRPr="00EE14F9">
        <w:t xml:space="preserve">Masalah: </w:t>
      </w:r>
      <w:r w:rsidR="001528E7" w:rsidRPr="001528E7">
        <w:t>Kurangnya sistem online yang memudahkan pembelian sembako secara praktis.</w:t>
      </w:r>
    </w:p>
    <w:p w14:paraId="2F62ADB8" w14:textId="384E1793" w:rsidR="001C2DD9" w:rsidRPr="00EE14F9" w:rsidRDefault="00C5131C">
      <w:pPr>
        <w:pStyle w:val="Compact"/>
        <w:numPr>
          <w:ilvl w:val="0"/>
          <w:numId w:val="3"/>
        </w:numPr>
      </w:pPr>
      <w:r w:rsidRPr="00EE14F9">
        <w:t xml:space="preserve">Peluang: </w:t>
      </w:r>
      <w:r w:rsidR="001528E7" w:rsidRPr="001528E7">
        <w:t>Memanfaatkan e-commerce untuk memperluas jangkauan pelanggan dan meningkatkan pendapatan.</w:t>
      </w:r>
    </w:p>
    <w:p w14:paraId="77AF29F5" w14:textId="77777777" w:rsidR="001C2DD9" w:rsidRPr="00EE14F9" w:rsidRDefault="00C5131C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>3. Tujuan dan Sasaran</w:t>
      </w:r>
    </w:p>
    <w:p w14:paraId="19EE80FA" w14:textId="77777777" w:rsidR="00B901FC" w:rsidRDefault="00C5131C" w:rsidP="009D46B6">
      <w:pPr>
        <w:pStyle w:val="Compact"/>
        <w:numPr>
          <w:ilvl w:val="0"/>
          <w:numId w:val="4"/>
        </w:numPr>
      </w:pPr>
      <w:r w:rsidRPr="00EE14F9">
        <w:t xml:space="preserve">Tujuan Bisnis: </w:t>
      </w:r>
      <w:r w:rsidR="00B901FC" w:rsidRPr="00B901FC">
        <w:t>Meningkatkan penjualan sebesar 30% dalam 1 tahun.</w:t>
      </w:r>
    </w:p>
    <w:p w14:paraId="3BB06ABB" w14:textId="2601F634" w:rsidR="001C2DD9" w:rsidRPr="00EE14F9" w:rsidRDefault="00C5131C" w:rsidP="009D46B6">
      <w:pPr>
        <w:pStyle w:val="Compact"/>
        <w:numPr>
          <w:ilvl w:val="0"/>
          <w:numId w:val="4"/>
        </w:numPr>
      </w:pPr>
      <w:r w:rsidRPr="00EE14F9">
        <w:t xml:space="preserve">Tujuan Teknis: </w:t>
      </w:r>
      <w:r w:rsidR="00B901FC" w:rsidRPr="00B901FC">
        <w:t>Membangun platform yang dapat menangani 5.000 pengguna aktif secara bersamaan.</w:t>
      </w:r>
    </w:p>
    <w:p w14:paraId="79FB64FE" w14:textId="3373E463" w:rsidR="001C2DD9" w:rsidRPr="00EE14F9" w:rsidRDefault="00C5131C">
      <w:pPr>
        <w:pStyle w:val="Compact"/>
        <w:numPr>
          <w:ilvl w:val="0"/>
          <w:numId w:val="4"/>
        </w:numPr>
      </w:pPr>
      <w:r w:rsidRPr="00EE14F9">
        <w:t xml:space="preserve">KPI: </w:t>
      </w:r>
      <w:r w:rsidR="00B901FC" w:rsidRPr="00B901FC">
        <w:t>Jumlah pesanan harian, tingkat kepuasan pelanggan, tingkat retensi pelanggan.</w:t>
      </w:r>
    </w:p>
    <w:p w14:paraId="3C5E550B" w14:textId="77777777" w:rsidR="001C2DD9" w:rsidRPr="00EE14F9" w:rsidRDefault="00C5131C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>4. Ruang Lingkup Proyek</w:t>
      </w:r>
    </w:p>
    <w:p w14:paraId="09F148B6" w14:textId="0CB7CA9B" w:rsidR="001C2DD9" w:rsidRPr="00EE14F9" w:rsidRDefault="00C5131C">
      <w:pPr>
        <w:pStyle w:val="Compact"/>
        <w:numPr>
          <w:ilvl w:val="0"/>
          <w:numId w:val="5"/>
        </w:numPr>
      </w:pPr>
      <w:r w:rsidRPr="00EE14F9">
        <w:t xml:space="preserve">Fitur Utama: </w:t>
      </w:r>
      <w:r w:rsidR="00B901FC" w:rsidRPr="00B901FC">
        <w:t>Pencarian produk, keranjang belanja, pembayaran online, pelacakan pesanan.</w:t>
      </w:r>
    </w:p>
    <w:p w14:paraId="087F2D10" w14:textId="75E7A23A" w:rsidR="001C2DD9" w:rsidRPr="00EE14F9" w:rsidRDefault="00C5131C">
      <w:pPr>
        <w:pStyle w:val="Compact"/>
        <w:numPr>
          <w:ilvl w:val="0"/>
          <w:numId w:val="5"/>
        </w:numPr>
      </w:pPr>
      <w:r w:rsidRPr="00EE14F9">
        <w:t xml:space="preserve">Batasan: </w:t>
      </w:r>
      <w:r w:rsidR="00B901FC" w:rsidRPr="00B901FC">
        <w:t>Tidak mencakup integrasi dengan sistem penggajian karyawan.</w:t>
      </w:r>
    </w:p>
    <w:p w14:paraId="11F0621B" w14:textId="4D0488BA" w:rsidR="001C2DD9" w:rsidRPr="00EE14F9" w:rsidRDefault="00C5131C">
      <w:pPr>
        <w:pStyle w:val="Compact"/>
        <w:numPr>
          <w:ilvl w:val="0"/>
          <w:numId w:val="5"/>
        </w:numPr>
      </w:pPr>
      <w:r w:rsidRPr="00EE14F9">
        <w:t xml:space="preserve">Asumsi: </w:t>
      </w:r>
      <w:r w:rsidR="00B901FC" w:rsidRPr="00B901FC">
        <w:t>Pelanggan memiliki akses internet dan perangkat untuk berbelanja online.</w:t>
      </w:r>
    </w:p>
    <w:p w14:paraId="4DF06E7D" w14:textId="77777777" w:rsidR="001C2DD9" w:rsidRPr="00EE14F9" w:rsidRDefault="00C5131C">
      <w:pPr>
        <w:pStyle w:val="Heading2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>5. Analisis Stakeholder</w:t>
      </w:r>
    </w:p>
    <w:p w14:paraId="1BCB9298" w14:textId="1D1039C7" w:rsidR="001C2DD9" w:rsidRPr="00EE14F9" w:rsidRDefault="00C5131C">
      <w:pPr>
        <w:pStyle w:val="Compact"/>
        <w:numPr>
          <w:ilvl w:val="0"/>
          <w:numId w:val="6"/>
        </w:numPr>
      </w:pPr>
      <w:r w:rsidRPr="00EE14F9">
        <w:t xml:space="preserve">Stakeholder: </w:t>
      </w:r>
      <w:r w:rsidR="00B901FC" w:rsidRPr="00B901FC">
        <w:t xml:space="preserve">Pelanggan, Pemilik Toko </w:t>
      </w:r>
      <w:r w:rsidR="00B901FC">
        <w:t>dan</w:t>
      </w:r>
      <w:r w:rsidR="00B901FC" w:rsidRPr="00B901FC">
        <w:t xml:space="preserve"> </w:t>
      </w:r>
      <w:r w:rsidR="00B901FC">
        <w:t>Admin</w:t>
      </w:r>
      <w:r w:rsidR="00B901FC" w:rsidRPr="00B901FC">
        <w:t>.</w:t>
      </w:r>
    </w:p>
    <w:p w14:paraId="6BC39B3F" w14:textId="613C454C" w:rsidR="001C2DD9" w:rsidRPr="00EE14F9" w:rsidRDefault="00C5131C">
      <w:pPr>
        <w:pStyle w:val="Compact"/>
        <w:numPr>
          <w:ilvl w:val="0"/>
          <w:numId w:val="6"/>
        </w:numPr>
      </w:pPr>
      <w:r w:rsidRPr="00EE14F9">
        <w:t xml:space="preserve">Peran: </w:t>
      </w:r>
      <w:r w:rsidR="00B901FC" w:rsidRPr="00B901FC">
        <w:t xml:space="preserve">Pelanggan sebagai pengguna utama, </w:t>
      </w:r>
      <w:r w:rsidR="00B901FC">
        <w:t>admin</w:t>
      </w:r>
      <w:r w:rsidR="00B901FC" w:rsidRPr="00B901FC">
        <w:t xml:space="preserve"> sebagai pe</w:t>
      </w:r>
      <w:r w:rsidR="00B901FC">
        <w:t>rawat dan mengurus bagian CRUD web.</w:t>
      </w:r>
    </w:p>
    <w:p w14:paraId="4A27AB69" w14:textId="40FC5E48" w:rsidR="001C2DD9" w:rsidRPr="00EE14F9" w:rsidRDefault="00C5131C">
      <w:pPr>
        <w:pStyle w:val="Compact"/>
        <w:numPr>
          <w:ilvl w:val="0"/>
          <w:numId w:val="6"/>
        </w:numPr>
      </w:pPr>
      <w:r w:rsidRPr="00EE14F9">
        <w:t xml:space="preserve">Ekspektasi: </w:t>
      </w:r>
      <w:r w:rsidR="00B901FC" w:rsidRPr="00B901FC">
        <w:t>Sistem yang cepat, aman, dan mudah digunakan.</w:t>
      </w:r>
    </w:p>
    <w:p w14:paraId="6EE7A7CB" w14:textId="77777777" w:rsidR="001C2DD9" w:rsidRPr="00EE14F9" w:rsidRDefault="00C5131C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>6. Kebutuhan Fungsional</w:t>
      </w:r>
    </w:p>
    <w:p w14:paraId="7C1AF4F4" w14:textId="2499D43D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EB4FEA" w:rsidRPr="00EB4F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carian dan Pembelian Produk</w:t>
      </w:r>
    </w:p>
    <w:p w14:paraId="31341E37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3E5C8D75" w:rsidR="00EE14F9" w:rsidRPr="00EE14F9" w:rsidRDefault="00B901FC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901F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“Sebagai pelanggan, saya ingin dapat mencari dan membeli produk sembako sehingga kebutuhan saya dapat terpenuhi dengan mudah.”</w:t>
      </w:r>
    </w:p>
    <w:p w14:paraId="10EF775C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4DC2D079" w14:textId="7F306979" w:rsidR="00EE14F9" w:rsidRPr="00EE14F9" w:rsidRDefault="00B901FC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901F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langgan dapat mencari produk berdasarkan kategori atau nama.</w:t>
      </w:r>
    </w:p>
    <w:p w14:paraId="224D6A99" w14:textId="7139856F" w:rsidR="00EE14F9" w:rsidRPr="00B901FC" w:rsidRDefault="00B901FC" w:rsidP="00B901FC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901F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langgan dapat menambahkan produk ke keranjang dan melanjutkan ke pembayaran.</w:t>
      </w:r>
    </w:p>
    <w:p w14:paraId="0EFF459A" w14:textId="78807C2F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21DEC80" w14:textId="0C4C7BD3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EB4F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RUD</w:t>
      </w:r>
    </w:p>
    <w:p w14:paraId="0106D640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0962BF18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r w:rsidR="00B901FC" w:rsidRPr="00B901F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ebagai </w:t>
      </w:r>
      <w:r w:rsidR="00EB4F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="00B901FC" w:rsidRPr="00B901F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, saya ingin dapat me</w:t>
      </w:r>
      <w:r w:rsidR="00EB4F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ambah, melihat, mengubah dan menghapus produk pada website.</w:t>
      </w:r>
      <w:r w:rsidR="00B901FC" w:rsidRPr="00B901F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”</w:t>
      </w:r>
    </w:p>
    <w:p w14:paraId="46C48BCB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46B5F868" w14:textId="375F7404" w:rsidR="00EE14F9" w:rsidRPr="00EB4FEA" w:rsidRDefault="00EB4FEA" w:rsidP="00EB4FEA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pat men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mbah, melihat, mengubah dan menghapus produk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E07763D" w14:textId="6C1EFDF5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istem harus mendukung versi kontrol untuk </w:t>
      </w:r>
      <w:r w:rsidR="00EB4F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oduk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</w:t>
      </w:r>
      <w:r w:rsidR="00EB4F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nantinya akan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iunggah.</w:t>
      </w:r>
    </w:p>
    <w:p w14:paraId="0F4FCE71" w14:textId="79CD6DA1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0C93745" w14:textId="77777777" w:rsidR="001C2DD9" w:rsidRPr="00EE14F9" w:rsidRDefault="00C5131C">
      <w:pPr>
        <w:pStyle w:val="Heading2"/>
        <w:rPr>
          <w:color w:val="auto"/>
        </w:rPr>
      </w:pPr>
      <w:r w:rsidRPr="00EE14F9">
        <w:rPr>
          <w:color w:val="auto"/>
        </w:rPr>
        <w:t>7. Kebutuhan Non-Fungsional</w:t>
      </w:r>
    </w:p>
    <w:p w14:paraId="725A332C" w14:textId="77777777" w:rsidR="001C2DD9" w:rsidRPr="00EE14F9" w:rsidRDefault="00C5131C">
      <w:pPr>
        <w:pStyle w:val="Compact"/>
        <w:numPr>
          <w:ilvl w:val="0"/>
          <w:numId w:val="8"/>
        </w:numPr>
      </w:pPr>
      <w:r w:rsidRPr="00EE14F9">
        <w:t>Performa: Waktu loading halaman &lt; 3 detik</w:t>
      </w:r>
    </w:p>
    <w:p w14:paraId="12472DC3" w14:textId="77777777" w:rsidR="00EB4FEA" w:rsidRDefault="00C5131C" w:rsidP="00BF6C81">
      <w:pPr>
        <w:pStyle w:val="Compact"/>
        <w:numPr>
          <w:ilvl w:val="0"/>
          <w:numId w:val="8"/>
        </w:numPr>
      </w:pPr>
      <w:r w:rsidRPr="00EE14F9">
        <w:t xml:space="preserve">Keamanan: </w:t>
      </w:r>
      <w:r w:rsidR="00EB4FEA" w:rsidRPr="00EB4FEA">
        <w:t>Enkripsi data transaksi</w:t>
      </w:r>
    </w:p>
    <w:p w14:paraId="43D16D80" w14:textId="2F37FF3A" w:rsidR="001C2DD9" w:rsidRPr="00EE14F9" w:rsidRDefault="00C5131C" w:rsidP="00BF6C81">
      <w:pPr>
        <w:pStyle w:val="Compact"/>
        <w:numPr>
          <w:ilvl w:val="0"/>
          <w:numId w:val="8"/>
        </w:numPr>
      </w:pPr>
      <w:r w:rsidRPr="00EE14F9">
        <w:t>Skalabilitas: Mampu menangani peningkatan 50% pengguna tanpa degradasi performa</w:t>
      </w:r>
      <w:r w:rsidR="00EB4FEA">
        <w:t>.</w:t>
      </w:r>
    </w:p>
    <w:p w14:paraId="54629AAB" w14:textId="53D39AF0" w:rsidR="001C2DD9" w:rsidRPr="00EE14F9" w:rsidRDefault="00C5131C">
      <w:pPr>
        <w:pStyle w:val="Compact"/>
        <w:numPr>
          <w:ilvl w:val="0"/>
          <w:numId w:val="8"/>
        </w:numPr>
      </w:pPr>
      <w:r w:rsidRPr="00EE14F9">
        <w:t xml:space="preserve">Usability: </w:t>
      </w:r>
      <w:r w:rsidR="00EB4FEA" w:rsidRPr="00EB4FEA">
        <w:t>Pencarian dan Pembelian Produk</w:t>
      </w:r>
      <w:r w:rsidR="00EB4FEA">
        <w:t>.</w:t>
      </w:r>
    </w:p>
    <w:p w14:paraId="65D483C9" w14:textId="77777777" w:rsidR="001C2DD9" w:rsidRPr="00EE14F9" w:rsidRDefault="00C5131C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t>8. Arsitektur Sistem</w:t>
      </w:r>
    </w:p>
    <w:p w14:paraId="24D0A4EA" w14:textId="60526E9B" w:rsidR="001C2DD9" w:rsidRDefault="00C5131C">
      <w:pPr>
        <w:pStyle w:val="Compact"/>
        <w:numPr>
          <w:ilvl w:val="0"/>
          <w:numId w:val="9"/>
        </w:numPr>
      </w:pPr>
      <w:r w:rsidRPr="00EE14F9">
        <w:t xml:space="preserve">Diagram: </w:t>
      </w:r>
    </w:p>
    <w:p w14:paraId="556A2439" w14:textId="6B00BF58" w:rsidR="00EB4FEA" w:rsidRPr="00EE14F9" w:rsidRDefault="00EB4FEA" w:rsidP="00EB4FEA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7060A621" wp14:editId="49054A50">
            <wp:extent cx="2240280" cy="3139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37840" w14:textId="4F0890E9" w:rsidR="001C2DD9" w:rsidRPr="00EE14F9" w:rsidRDefault="00C5131C">
      <w:pPr>
        <w:pStyle w:val="Compact"/>
        <w:numPr>
          <w:ilvl w:val="0"/>
          <w:numId w:val="9"/>
        </w:numPr>
      </w:pPr>
      <w:r w:rsidRPr="00EE14F9">
        <w:t>Komponen: Frontend (React), Backend (Node.js), Database (</w:t>
      </w:r>
      <w:r w:rsidR="009C61B7">
        <w:t>My</w:t>
      </w:r>
      <w:r w:rsidRPr="00EE14F9">
        <w:t>SQL)</w:t>
      </w:r>
    </w:p>
    <w:p w14:paraId="643927E2" w14:textId="1C4AA5A5" w:rsidR="001C2DD9" w:rsidRPr="00EE14F9" w:rsidRDefault="00C5131C">
      <w:pPr>
        <w:pStyle w:val="Compact"/>
        <w:numPr>
          <w:ilvl w:val="0"/>
          <w:numId w:val="9"/>
        </w:numPr>
      </w:pPr>
      <w:r w:rsidRPr="00EE14F9">
        <w:t xml:space="preserve">Integrasi: </w:t>
      </w:r>
      <w:r w:rsidR="009C61B7">
        <w:t>S</w:t>
      </w:r>
      <w:r w:rsidR="009C61B7" w:rsidRPr="009C61B7">
        <w:t>istem manajemen logistik.</w:t>
      </w:r>
    </w:p>
    <w:p w14:paraId="7FBBF405" w14:textId="77777777" w:rsidR="001C2DD9" w:rsidRPr="00EE14F9" w:rsidRDefault="00C5131C">
      <w:pPr>
        <w:pStyle w:val="Heading2"/>
        <w:rPr>
          <w:color w:val="auto"/>
        </w:rPr>
      </w:pPr>
      <w:bookmarkStart w:id="9" w:name="desain-user-interface"/>
      <w:bookmarkEnd w:id="8"/>
      <w:r w:rsidRPr="00EE14F9">
        <w:rPr>
          <w:color w:val="auto"/>
        </w:rPr>
        <w:t xml:space="preserve">9. Desain User </w:t>
      </w:r>
      <w:r w:rsidRPr="00EE14F9">
        <w:rPr>
          <w:color w:val="auto"/>
        </w:rPr>
        <w:t>Interface</w:t>
      </w:r>
    </w:p>
    <w:p w14:paraId="688D6BBC" w14:textId="519C9C75" w:rsidR="001C2DD9" w:rsidRPr="00EE14F9" w:rsidRDefault="00C5131C">
      <w:pPr>
        <w:pStyle w:val="Compact"/>
        <w:numPr>
          <w:ilvl w:val="0"/>
          <w:numId w:val="10"/>
        </w:numPr>
      </w:pPr>
      <w:r w:rsidRPr="00EE14F9">
        <w:t xml:space="preserve">Wireframes: [Mockup dashboard </w:t>
      </w:r>
      <w:r w:rsidR="009C61B7">
        <w:t>home</w:t>
      </w:r>
      <w:r w:rsidRPr="00EE14F9">
        <w:t xml:space="preserve">, halaman </w:t>
      </w:r>
      <w:r w:rsidR="00394146">
        <w:t>about, product, contact us, cart dan CRUD serta profile (login dan logout)</w:t>
      </w:r>
      <w:r w:rsidRPr="00EE14F9">
        <w:t>]</w:t>
      </w:r>
    </w:p>
    <w:p w14:paraId="146AF852" w14:textId="51C81CE3" w:rsidR="001C2DD9" w:rsidRPr="00EE14F9" w:rsidRDefault="00C5131C">
      <w:pPr>
        <w:pStyle w:val="Compact"/>
        <w:numPr>
          <w:ilvl w:val="0"/>
          <w:numId w:val="10"/>
        </w:numPr>
      </w:pPr>
      <w:r w:rsidRPr="00EE14F9">
        <w:t xml:space="preserve">Pedoman: </w:t>
      </w:r>
      <w:r w:rsidR="00394146" w:rsidRPr="00394146">
        <w:t xml:space="preserve">Warna yang ramah lingkungan, </w:t>
      </w:r>
      <w:r w:rsidRPr="00EE14F9">
        <w:t>ikon material design</w:t>
      </w:r>
    </w:p>
    <w:p w14:paraId="66C52047" w14:textId="77777777" w:rsidR="001C2DD9" w:rsidRPr="00EE14F9" w:rsidRDefault="00C5131C">
      <w:pPr>
        <w:pStyle w:val="Compact"/>
        <w:numPr>
          <w:ilvl w:val="0"/>
          <w:numId w:val="10"/>
        </w:numPr>
      </w:pPr>
      <w:r w:rsidRPr="00EE14F9">
        <w:t>Responsivitas: Desain responsif untuk desktop, tablet, dan mobile</w:t>
      </w:r>
    </w:p>
    <w:p w14:paraId="3374305D" w14:textId="77777777" w:rsidR="001C2DD9" w:rsidRPr="00EE14F9" w:rsidRDefault="00C5131C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>10. Teknologi dan Stack</w:t>
      </w:r>
    </w:p>
    <w:p w14:paraId="0B704132" w14:textId="77777777" w:rsidR="001C2DD9" w:rsidRPr="00EE14F9" w:rsidRDefault="00C5131C">
      <w:pPr>
        <w:pStyle w:val="Compact"/>
        <w:numPr>
          <w:ilvl w:val="0"/>
          <w:numId w:val="11"/>
        </w:numPr>
      </w:pPr>
      <w:r w:rsidRPr="00EE14F9">
        <w:t xml:space="preserve">Frontend: React.js </w:t>
      </w:r>
      <w:r w:rsidRPr="00EE14F9">
        <w:t>dengan Next.js</w:t>
      </w:r>
    </w:p>
    <w:p w14:paraId="6C81D3BC" w14:textId="77777777" w:rsidR="001C2DD9" w:rsidRPr="00EE14F9" w:rsidRDefault="00C5131C">
      <w:pPr>
        <w:pStyle w:val="Compact"/>
        <w:numPr>
          <w:ilvl w:val="0"/>
          <w:numId w:val="11"/>
        </w:numPr>
      </w:pPr>
      <w:r w:rsidRPr="00EE14F9">
        <w:t xml:space="preserve">Backend: Node.js dengan </w:t>
      </w:r>
      <w:r w:rsidRPr="00EE14F9">
        <w:t>E</w:t>
      </w:r>
      <w:r w:rsidRPr="00EE14F9">
        <w:t>x</w:t>
      </w:r>
      <w:r w:rsidRPr="00EE14F9">
        <w:t>p</w:t>
      </w:r>
      <w:r w:rsidRPr="00EE14F9">
        <w:t>r</w:t>
      </w:r>
      <w:r w:rsidRPr="00EE14F9">
        <w:t>e</w:t>
      </w:r>
      <w:r w:rsidRPr="00EE14F9">
        <w:t>s</w:t>
      </w:r>
      <w:r w:rsidRPr="00EE14F9">
        <w:t>s</w:t>
      </w:r>
    </w:p>
    <w:p w14:paraId="4BA4B275" w14:textId="43C78C14" w:rsidR="001C2DD9" w:rsidRPr="00EE14F9" w:rsidRDefault="00C5131C">
      <w:pPr>
        <w:pStyle w:val="Compact"/>
        <w:numPr>
          <w:ilvl w:val="0"/>
          <w:numId w:val="11"/>
        </w:numPr>
      </w:pPr>
      <w:r w:rsidRPr="00EE14F9">
        <w:t xml:space="preserve">Database: </w:t>
      </w:r>
      <w:r w:rsidR="00EB4FEA">
        <w:t>My</w:t>
      </w:r>
      <w:r w:rsidRPr="00EE14F9">
        <w:t>SQL</w:t>
      </w:r>
    </w:p>
    <w:p w14:paraId="085F005C" w14:textId="77777777" w:rsidR="001C2DD9" w:rsidRPr="00EE14F9" w:rsidRDefault="00C5131C">
      <w:pPr>
        <w:pStyle w:val="Compact"/>
        <w:numPr>
          <w:ilvl w:val="0"/>
          <w:numId w:val="11"/>
        </w:numPr>
      </w:pPr>
      <w:r w:rsidRPr="00EE14F9">
        <w:t>Server: AWS EC2</w:t>
      </w:r>
    </w:p>
    <w:p w14:paraId="3F9D7255" w14:textId="027956F3" w:rsidR="001C2DD9" w:rsidRPr="00EE14F9" w:rsidRDefault="00C5131C">
      <w:pPr>
        <w:pStyle w:val="Compact"/>
        <w:numPr>
          <w:ilvl w:val="0"/>
          <w:numId w:val="11"/>
        </w:numPr>
      </w:pPr>
      <w:r w:rsidRPr="00EE14F9">
        <w:t xml:space="preserve">Tools: </w:t>
      </w:r>
      <w:r w:rsidRPr="00EE14F9">
        <w:t>Figma</w:t>
      </w:r>
    </w:p>
    <w:p w14:paraId="16380777" w14:textId="77777777" w:rsidR="001C2DD9" w:rsidRPr="00EE14F9" w:rsidRDefault="00C5131C">
      <w:pPr>
        <w:pStyle w:val="Heading2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>11. Kebutuhan Data</w:t>
      </w:r>
    </w:p>
    <w:p w14:paraId="7E8318DF" w14:textId="4DC01DC5" w:rsidR="001C2DD9" w:rsidRPr="00EE14F9" w:rsidRDefault="00C5131C">
      <w:pPr>
        <w:pStyle w:val="Compact"/>
        <w:numPr>
          <w:ilvl w:val="0"/>
          <w:numId w:val="12"/>
        </w:numPr>
      </w:pPr>
      <w:r w:rsidRPr="00EE14F9">
        <w:t xml:space="preserve">Model Data: </w:t>
      </w:r>
      <w:r w:rsidR="00394146" w:rsidRPr="00394146">
        <w:t xml:space="preserve">Entitas utama – Produk, Pelanggan, </w:t>
      </w:r>
      <w:r w:rsidR="00394146">
        <w:t>Admin</w:t>
      </w:r>
    </w:p>
    <w:p w14:paraId="065E2F82" w14:textId="563FDD1D" w:rsidR="001C2DD9" w:rsidRPr="00EE14F9" w:rsidRDefault="00C5131C">
      <w:pPr>
        <w:pStyle w:val="Compact"/>
        <w:numPr>
          <w:ilvl w:val="0"/>
          <w:numId w:val="12"/>
        </w:numPr>
      </w:pPr>
      <w:r w:rsidRPr="00EE14F9">
        <w:t xml:space="preserve">Sumber Data: </w:t>
      </w:r>
      <w:r w:rsidR="00394146" w:rsidRPr="00394146">
        <w:t>Input manual pemilik toko, data pelanggan.</w:t>
      </w:r>
    </w:p>
    <w:p w14:paraId="66513184" w14:textId="107F3435" w:rsidR="001C2DD9" w:rsidRPr="00EE14F9" w:rsidRDefault="00C5131C">
      <w:pPr>
        <w:pStyle w:val="Compact"/>
        <w:numPr>
          <w:ilvl w:val="0"/>
          <w:numId w:val="12"/>
        </w:numPr>
      </w:pPr>
      <w:r w:rsidRPr="00EE14F9">
        <w:t xml:space="preserve">Migrasi: </w:t>
      </w:r>
      <w:r w:rsidR="00394146" w:rsidRPr="00394146">
        <w:t>Migrasi data inventaris dari sistem lama.</w:t>
      </w:r>
    </w:p>
    <w:p w14:paraId="53E583FF" w14:textId="77777777" w:rsidR="001C2DD9" w:rsidRPr="00EE14F9" w:rsidRDefault="00C5131C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>12. Keamanan dan Privasi</w:t>
      </w:r>
    </w:p>
    <w:p w14:paraId="2705AED2" w14:textId="77777777" w:rsidR="001C2DD9" w:rsidRPr="00EE14F9" w:rsidRDefault="00C5131C">
      <w:pPr>
        <w:pStyle w:val="Compact"/>
        <w:numPr>
          <w:ilvl w:val="0"/>
          <w:numId w:val="13"/>
        </w:numPr>
      </w:pPr>
      <w:r w:rsidRPr="00EE14F9">
        <w:t>Keamanan: Implementasi OAuth 2.0, HTTPS, validasi input ketat</w:t>
      </w:r>
    </w:p>
    <w:p w14:paraId="5C9CCAEB" w14:textId="77777777" w:rsidR="00325BEF" w:rsidRDefault="00C5131C" w:rsidP="00FF13E4">
      <w:pPr>
        <w:pStyle w:val="Compact"/>
        <w:numPr>
          <w:ilvl w:val="0"/>
          <w:numId w:val="13"/>
        </w:numPr>
      </w:pPr>
      <w:r w:rsidRPr="00EE14F9">
        <w:t xml:space="preserve">Compliance: </w:t>
      </w:r>
      <w:r w:rsidR="00325BEF" w:rsidRPr="00325BEF">
        <w:t>Regulasi perlindungan data pelanggan.</w:t>
      </w:r>
    </w:p>
    <w:p w14:paraId="32E4A6F3" w14:textId="426FF87E" w:rsidR="001C2DD9" w:rsidRPr="00EE14F9" w:rsidRDefault="00C5131C" w:rsidP="00FF13E4">
      <w:pPr>
        <w:pStyle w:val="Compact"/>
        <w:numPr>
          <w:ilvl w:val="0"/>
          <w:numId w:val="13"/>
        </w:numPr>
      </w:pPr>
      <w:r w:rsidRPr="00EE14F9">
        <w:t>Akses: Role-based access control (RBAC)</w:t>
      </w:r>
    </w:p>
    <w:p w14:paraId="08E584DC" w14:textId="77777777" w:rsidR="001C2DD9" w:rsidRPr="00EE14F9" w:rsidRDefault="00C5131C">
      <w:pPr>
        <w:pStyle w:val="Heading2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lastRenderedPageBreak/>
        <w:t>13. Pengujian dan Quali</w:t>
      </w:r>
      <w:r w:rsidRPr="00EE14F9">
        <w:rPr>
          <w:color w:val="auto"/>
        </w:rPr>
        <w:t>ty Assurance</w:t>
      </w:r>
    </w:p>
    <w:p w14:paraId="68269175" w14:textId="77777777" w:rsidR="001C2DD9" w:rsidRPr="00EE14F9" w:rsidRDefault="00C5131C">
      <w:pPr>
        <w:pStyle w:val="Compact"/>
        <w:numPr>
          <w:ilvl w:val="0"/>
          <w:numId w:val="14"/>
        </w:numPr>
      </w:pPr>
      <w:r w:rsidRPr="00EE14F9">
        <w:t>Strategi: Unit testing, integration testing, user acceptance testing</w:t>
      </w:r>
    </w:p>
    <w:p w14:paraId="2AA735C8" w14:textId="77777777" w:rsidR="001C2DD9" w:rsidRPr="00EE14F9" w:rsidRDefault="00C5131C">
      <w:pPr>
        <w:pStyle w:val="Compact"/>
        <w:numPr>
          <w:ilvl w:val="0"/>
          <w:numId w:val="14"/>
        </w:numPr>
      </w:pPr>
      <w:r w:rsidRPr="00EE14F9">
        <w:t>Jenis Pengujian: Functional testing, performance testing, security testing</w:t>
      </w:r>
    </w:p>
    <w:p w14:paraId="6BC7124B" w14:textId="77777777" w:rsidR="001C2DD9" w:rsidRPr="00EE14F9" w:rsidRDefault="00C5131C">
      <w:pPr>
        <w:pStyle w:val="Compact"/>
        <w:numPr>
          <w:ilvl w:val="0"/>
          <w:numId w:val="14"/>
        </w:numPr>
      </w:pPr>
      <w:r w:rsidRPr="00EE14F9">
        <w:t>Kriteria: 95% code coverage, zero high-severity bugs</w:t>
      </w:r>
    </w:p>
    <w:p w14:paraId="4F15C2E1" w14:textId="77777777" w:rsidR="001C2DD9" w:rsidRPr="00EE14F9" w:rsidRDefault="00C5131C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t>14. Deployment dan Maintenance</w:t>
      </w:r>
    </w:p>
    <w:p w14:paraId="10E2007E" w14:textId="77777777" w:rsidR="001C2DD9" w:rsidRPr="00EE14F9" w:rsidRDefault="00C5131C">
      <w:pPr>
        <w:pStyle w:val="Compact"/>
        <w:numPr>
          <w:ilvl w:val="0"/>
          <w:numId w:val="15"/>
        </w:numPr>
      </w:pPr>
      <w:r w:rsidRPr="00EE14F9">
        <w:t>Deployment: CI/</w:t>
      </w:r>
      <w:r w:rsidRPr="00EE14F9">
        <w:t>CD pipeline menggunakan Jenkins</w:t>
      </w:r>
    </w:p>
    <w:p w14:paraId="49399194" w14:textId="77777777" w:rsidR="001C2DD9" w:rsidRPr="00EE14F9" w:rsidRDefault="00C5131C">
      <w:pPr>
        <w:pStyle w:val="Compact"/>
        <w:numPr>
          <w:ilvl w:val="0"/>
          <w:numId w:val="15"/>
        </w:numPr>
      </w:pPr>
      <w:r w:rsidRPr="00EE14F9">
        <w:t>Hosting: AWS dengan auto-scaling</w:t>
      </w:r>
    </w:p>
    <w:p w14:paraId="4092B042" w14:textId="54867FC8" w:rsidR="001C2DD9" w:rsidRPr="00EE14F9" w:rsidRDefault="00C5131C">
      <w:pPr>
        <w:pStyle w:val="Compact"/>
        <w:numPr>
          <w:ilvl w:val="0"/>
          <w:numId w:val="15"/>
        </w:numPr>
      </w:pPr>
      <w:r w:rsidRPr="00EE14F9">
        <w:t xml:space="preserve">Maintenance: </w:t>
      </w:r>
      <w:r w:rsidR="00325BEF" w:rsidRPr="00325BEF">
        <w:t>Backup harian, pembaruan fitur bulanan.</w:t>
      </w:r>
    </w:p>
    <w:p w14:paraId="5680B77B" w14:textId="77777777" w:rsidR="001C2DD9" w:rsidRPr="00EE14F9" w:rsidRDefault="00C5131C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>15. Timeline dan Milestones</w:t>
      </w:r>
    </w:p>
    <w:p w14:paraId="230BCBEB" w14:textId="77777777" w:rsidR="001C2DD9" w:rsidRPr="00EE14F9" w:rsidRDefault="00C5131C">
      <w:pPr>
        <w:pStyle w:val="Compact"/>
        <w:numPr>
          <w:ilvl w:val="0"/>
          <w:numId w:val="16"/>
        </w:numPr>
      </w:pPr>
      <w:r w:rsidRPr="00EE14F9">
        <w:t>Timeline: 6 bulan pengembangan</w:t>
      </w:r>
    </w:p>
    <w:p w14:paraId="169AAEDF" w14:textId="77777777" w:rsidR="001C2DD9" w:rsidRPr="00EE14F9" w:rsidRDefault="00C5131C">
      <w:pPr>
        <w:pStyle w:val="Compact"/>
        <w:numPr>
          <w:ilvl w:val="0"/>
          <w:numId w:val="16"/>
        </w:numPr>
      </w:pPr>
      <w:r w:rsidRPr="00EE14F9">
        <w:t xml:space="preserve">Milestones: M1 (Desain UI/UX), M2 (Core Features), M3 (Testing), M4 </w:t>
      </w:r>
      <w:r w:rsidRPr="00EE14F9">
        <w:t>(Launch)</w:t>
      </w:r>
    </w:p>
    <w:p w14:paraId="473352D7" w14:textId="77777777" w:rsidR="001C2DD9" w:rsidRPr="00EE14F9" w:rsidRDefault="00C5131C">
      <w:pPr>
        <w:pStyle w:val="Compact"/>
        <w:numPr>
          <w:ilvl w:val="0"/>
          <w:numId w:val="16"/>
        </w:numPr>
      </w:pPr>
      <w:r w:rsidRPr="00EE14F9">
        <w:t>Deliverables: Prototype (Bulan 2), Beta Version (Bulan 4), Final Release (Bulan 6)</w:t>
      </w:r>
    </w:p>
    <w:p w14:paraId="16FDD3EE" w14:textId="77777777" w:rsidR="001C2DD9" w:rsidRPr="00EE14F9" w:rsidRDefault="00C5131C">
      <w:pPr>
        <w:pStyle w:val="Heading2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t>16. Anggaran dan Sumber Daya</w:t>
      </w:r>
    </w:p>
    <w:p w14:paraId="22B8126D" w14:textId="6E577E6F" w:rsidR="001C2DD9" w:rsidRPr="00EE14F9" w:rsidRDefault="00C5131C">
      <w:pPr>
        <w:pStyle w:val="Compact"/>
        <w:numPr>
          <w:ilvl w:val="0"/>
          <w:numId w:val="17"/>
        </w:numPr>
      </w:pPr>
      <w:r w:rsidRPr="00EE14F9">
        <w:t xml:space="preserve">Anggaran: </w:t>
      </w:r>
      <w:r w:rsidRPr="00EE14F9">
        <w:t>500,000 total</w:t>
      </w:r>
    </w:p>
    <w:p w14:paraId="0AA7A596" w14:textId="663730C9" w:rsidR="001C2DD9" w:rsidRPr="00EE14F9" w:rsidRDefault="00C5131C">
      <w:pPr>
        <w:pStyle w:val="Compact"/>
        <w:numPr>
          <w:ilvl w:val="0"/>
          <w:numId w:val="17"/>
        </w:numPr>
      </w:pPr>
      <w:r w:rsidRPr="00EE14F9">
        <w:t xml:space="preserve">Sumber Daya: </w:t>
      </w:r>
      <w:r w:rsidR="00325BEF">
        <w:t>1</w:t>
      </w:r>
      <w:r w:rsidRPr="00EE14F9">
        <w:t xml:space="preserve"> developer, </w:t>
      </w:r>
      <w:r w:rsidR="00325BEF">
        <w:t>1</w:t>
      </w:r>
      <w:r w:rsidRPr="00EE14F9">
        <w:t xml:space="preserve"> designer, 1 project manager</w:t>
      </w:r>
    </w:p>
    <w:p w14:paraId="5C8811A1" w14:textId="5BE08C5C" w:rsidR="001C2DD9" w:rsidRPr="00EE14F9" w:rsidRDefault="00C5131C">
      <w:pPr>
        <w:pStyle w:val="Compact"/>
        <w:numPr>
          <w:ilvl w:val="0"/>
          <w:numId w:val="17"/>
        </w:numPr>
      </w:pPr>
      <w:r w:rsidRPr="00EE14F9">
        <w:t xml:space="preserve">Lisensi: </w:t>
      </w:r>
      <w:r w:rsidR="00325BEF" w:rsidRPr="00325BEF">
        <w:t>Payment gateway API, tools desain.</w:t>
      </w:r>
    </w:p>
    <w:p w14:paraId="6B1938C9" w14:textId="77777777" w:rsidR="001C2DD9" w:rsidRPr="00EE14F9" w:rsidRDefault="00C5131C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>17. Risiko dan Mitigasi</w:t>
      </w:r>
    </w:p>
    <w:p w14:paraId="41A4550E" w14:textId="4414F4CE" w:rsidR="001C2DD9" w:rsidRPr="00EE14F9" w:rsidRDefault="00C5131C">
      <w:pPr>
        <w:pStyle w:val="Compact"/>
        <w:numPr>
          <w:ilvl w:val="0"/>
          <w:numId w:val="18"/>
        </w:numPr>
      </w:pPr>
      <w:r w:rsidRPr="00EE14F9">
        <w:t xml:space="preserve">Risiko: Overloading server saat </w:t>
      </w:r>
      <w:r w:rsidR="00325BEF">
        <w:t>belanja</w:t>
      </w:r>
    </w:p>
    <w:p w14:paraId="585FD26D" w14:textId="77777777" w:rsidR="001C2DD9" w:rsidRPr="00EE14F9" w:rsidRDefault="00C5131C">
      <w:pPr>
        <w:pStyle w:val="Compact"/>
        <w:numPr>
          <w:ilvl w:val="0"/>
          <w:numId w:val="18"/>
        </w:numPr>
      </w:pPr>
      <w:r w:rsidRPr="00EE14F9">
        <w:t>Mitigasi: Implementasi load balancing dan caching</w:t>
      </w:r>
    </w:p>
    <w:p w14:paraId="6F187F5A" w14:textId="77777777" w:rsidR="001C2DD9" w:rsidRPr="00EE14F9" w:rsidRDefault="00C5131C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>18. Metrik Kesuksesan</w:t>
      </w:r>
    </w:p>
    <w:p w14:paraId="19DAA525" w14:textId="77777777" w:rsidR="001C2DD9" w:rsidRPr="00EE14F9" w:rsidRDefault="00C5131C">
      <w:pPr>
        <w:pStyle w:val="Compact"/>
        <w:numPr>
          <w:ilvl w:val="0"/>
          <w:numId w:val="19"/>
        </w:numPr>
      </w:pPr>
      <w:r w:rsidRPr="00EE14F9">
        <w:t>“Done”: Semua fitur utama berfungsi, performance test passed, UAT completed</w:t>
      </w:r>
    </w:p>
    <w:p w14:paraId="73FE433F" w14:textId="01B7F4FA" w:rsidR="001C2DD9" w:rsidRPr="00EE14F9" w:rsidRDefault="00C5131C">
      <w:pPr>
        <w:pStyle w:val="Compact"/>
        <w:numPr>
          <w:ilvl w:val="0"/>
          <w:numId w:val="19"/>
        </w:numPr>
      </w:pPr>
      <w:r w:rsidRPr="00EE14F9">
        <w:t xml:space="preserve">Metrik: </w:t>
      </w:r>
      <w:r w:rsidR="00325BEF" w:rsidRPr="00325BEF">
        <w:t>Peningkatan 25% pesanan bulanan, tingkat kepuasan pelanggan ≥ 85%.</w:t>
      </w:r>
    </w:p>
    <w:p w14:paraId="7C66BAAC" w14:textId="77777777" w:rsidR="001C2DD9" w:rsidRPr="00EE14F9" w:rsidRDefault="00C5131C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>19. Dokumentasi</w:t>
      </w:r>
    </w:p>
    <w:p w14:paraId="0C14632E" w14:textId="77777777" w:rsidR="001C2DD9" w:rsidRPr="00EE14F9" w:rsidRDefault="00C5131C">
      <w:pPr>
        <w:pStyle w:val="Compact"/>
        <w:numPr>
          <w:ilvl w:val="0"/>
          <w:numId w:val="20"/>
        </w:numPr>
      </w:pPr>
      <w:r w:rsidRPr="00EE14F9">
        <w:t>Teknis: API documentation, system architecture document</w:t>
      </w:r>
    </w:p>
    <w:p w14:paraId="052D9795" w14:textId="76DC3818" w:rsidR="001C2DD9" w:rsidRPr="00EE14F9" w:rsidRDefault="00C5131C">
      <w:pPr>
        <w:pStyle w:val="Compact"/>
        <w:numPr>
          <w:ilvl w:val="0"/>
          <w:numId w:val="20"/>
        </w:numPr>
      </w:pPr>
      <w:r w:rsidRPr="00EE14F9">
        <w:t>Pengguna: User manual</w:t>
      </w:r>
    </w:p>
    <w:p w14:paraId="411CE7A0" w14:textId="77777777" w:rsidR="001C2DD9" w:rsidRPr="00EE14F9" w:rsidRDefault="00C5131C">
      <w:pPr>
        <w:pStyle w:val="Compact"/>
        <w:numPr>
          <w:ilvl w:val="0"/>
          <w:numId w:val="20"/>
        </w:numPr>
      </w:pPr>
      <w:r w:rsidRPr="00EE14F9">
        <w:t>Proses: Dokumentasi diperbarui setiap sprint</w:t>
      </w:r>
    </w:p>
    <w:p w14:paraId="0CEEBD52" w14:textId="77777777" w:rsidR="001C2DD9" w:rsidRPr="00EE14F9" w:rsidRDefault="00C5131C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>20. Penutup</w:t>
      </w:r>
    </w:p>
    <w:p w14:paraId="3DE19E3F" w14:textId="034795BD" w:rsidR="001C2DD9" w:rsidRPr="00EE14F9" w:rsidRDefault="00C5131C">
      <w:pPr>
        <w:pStyle w:val="Compact"/>
        <w:numPr>
          <w:ilvl w:val="0"/>
          <w:numId w:val="21"/>
        </w:numPr>
      </w:pPr>
      <w:r w:rsidRPr="00EE14F9">
        <w:t xml:space="preserve">Ringkasan: </w:t>
      </w:r>
      <w:r w:rsidR="00325BEF" w:rsidRPr="00325BEF">
        <w:t>Platform toko sembako online yang efisien dan mudah digunakan.</w:t>
      </w:r>
    </w:p>
    <w:p w14:paraId="1380BE37" w14:textId="77777777" w:rsidR="001C2DD9" w:rsidRPr="00EE14F9" w:rsidRDefault="00C5131C">
      <w:pPr>
        <w:pStyle w:val="Compact"/>
        <w:numPr>
          <w:ilvl w:val="0"/>
          <w:numId w:val="21"/>
        </w:numPr>
      </w:pPr>
      <w:r w:rsidRPr="00EE14F9">
        <w:t>Langkah Selanjutnya: Kick-off meeting dengan semua stakeholder, mulai sprint pertama</w:t>
      </w:r>
    </w:p>
    <w:p w14:paraId="4D0E09F7" w14:textId="77777777" w:rsidR="001C2DD9" w:rsidRPr="00EE14F9" w:rsidRDefault="00C5131C">
      <w:pPr>
        <w:pStyle w:val="Heading2"/>
        <w:rPr>
          <w:color w:val="auto"/>
        </w:rPr>
      </w:pPr>
      <w:bookmarkStart w:id="21" w:name="lampiran"/>
      <w:bookmarkEnd w:id="20"/>
      <w:r w:rsidRPr="00EE14F9">
        <w:rPr>
          <w:color w:val="auto"/>
        </w:rPr>
        <w:t>Lampiran</w:t>
      </w:r>
    </w:p>
    <w:p w14:paraId="2EA1153C" w14:textId="731403A7" w:rsidR="001C2DD9" w:rsidRPr="00EE14F9" w:rsidRDefault="00C5131C">
      <w:pPr>
        <w:pStyle w:val="Compact"/>
        <w:numPr>
          <w:ilvl w:val="0"/>
          <w:numId w:val="22"/>
        </w:numPr>
      </w:pPr>
      <w:r w:rsidRPr="00EE14F9">
        <w:t xml:space="preserve">Glossary: </w:t>
      </w:r>
      <w:r w:rsidR="00325BEF" w:rsidRPr="00325BEF">
        <w:t>SKU (Stock Keeping Unit), UI (User Interface).</w:t>
      </w:r>
    </w:p>
    <w:p w14:paraId="74B863BA" w14:textId="6084321C" w:rsidR="001C2DD9" w:rsidRPr="00EE14F9" w:rsidRDefault="00C5131C">
      <w:pPr>
        <w:pStyle w:val="Compact"/>
        <w:numPr>
          <w:ilvl w:val="0"/>
          <w:numId w:val="22"/>
        </w:numPr>
      </w:pPr>
      <w:r w:rsidRPr="00EE14F9">
        <w:t xml:space="preserve">Referensi: </w:t>
      </w:r>
      <w:r w:rsidR="00325BEF" w:rsidRPr="00325BEF">
        <w:t>Standar e-commerce UX/UI terbaik.</w:t>
      </w:r>
    </w:p>
    <w:p w14:paraId="60D6DAF8" w14:textId="51A4D06C" w:rsidR="001C2DD9" w:rsidRPr="00EE14F9" w:rsidRDefault="00C5131C">
      <w:pPr>
        <w:pStyle w:val="Compact"/>
        <w:numPr>
          <w:ilvl w:val="0"/>
          <w:numId w:val="22"/>
        </w:numPr>
      </w:pPr>
      <w:r w:rsidRPr="00EE14F9">
        <w:t xml:space="preserve">Hasil Survei: [Ringkasan hasil survei kebutuhan </w:t>
      </w:r>
      <w:r w:rsidR="00325BEF">
        <w:t>pelanggan</w:t>
      </w:r>
      <w:r w:rsidRPr="00EE14F9">
        <w:t>]</w:t>
      </w:r>
      <w:bookmarkEnd w:id="0"/>
      <w:bookmarkEnd w:id="21"/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A84D4" w14:textId="77777777" w:rsidR="00C5131C" w:rsidRDefault="00C5131C">
      <w:pPr>
        <w:spacing w:after="0"/>
      </w:pPr>
      <w:r>
        <w:separator/>
      </w:r>
    </w:p>
  </w:endnote>
  <w:endnote w:type="continuationSeparator" w:id="0">
    <w:p w14:paraId="613510DA" w14:textId="77777777" w:rsidR="00C5131C" w:rsidRDefault="00C51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06B61" w14:textId="77777777" w:rsidR="00C5131C" w:rsidRDefault="00C5131C">
      <w:r>
        <w:separator/>
      </w:r>
    </w:p>
  </w:footnote>
  <w:footnote w:type="continuationSeparator" w:id="0">
    <w:p w14:paraId="567FCD10" w14:textId="77777777" w:rsidR="00C5131C" w:rsidRDefault="00C513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3"/>
  </w:num>
  <w:num w:numId="24">
    <w:abstractNumId w:val="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DD9"/>
    <w:rsid w:val="001528E7"/>
    <w:rsid w:val="001A31E0"/>
    <w:rsid w:val="001C2DD9"/>
    <w:rsid w:val="00257EA0"/>
    <w:rsid w:val="00325BEF"/>
    <w:rsid w:val="00394146"/>
    <w:rsid w:val="009C61B7"/>
    <w:rsid w:val="00B87107"/>
    <w:rsid w:val="00B901FC"/>
    <w:rsid w:val="00C5131C"/>
    <w:rsid w:val="00E235B8"/>
    <w:rsid w:val="00E33756"/>
    <w:rsid w:val="00EB4FEA"/>
    <w:rsid w:val="00EE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6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711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</cp:lastModifiedBy>
  <cp:revision>4</cp:revision>
  <dcterms:created xsi:type="dcterms:W3CDTF">2024-09-07T09:29:00Z</dcterms:created>
  <dcterms:modified xsi:type="dcterms:W3CDTF">2024-12-12T13:04:00Z</dcterms:modified>
</cp:coreProperties>
</file>